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C1D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57DD2" w:rsidRPr="00757DD2" w:rsidRDefault="00757DD2" w:rsidP="00757DD2">
      <w:pPr>
        <w:rPr>
          <w:rFonts w:ascii="Arial" w:hAnsi="Arial" w:cs="Arial"/>
          <w:sz w:val="20"/>
          <w:szCs w:val="20"/>
        </w:rPr>
      </w:pPr>
      <w:r w:rsidRPr="00757DD2">
        <w:rPr>
          <w:rFonts w:ascii="Arial" w:hAnsi="Arial" w:cs="Arial"/>
          <w:sz w:val="20"/>
          <w:szCs w:val="20"/>
        </w:rPr>
        <w:t>In the revised manuscript version 3, I could not find Author's revisions to editorial comments on the revised manuscript version 2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358F9" w:rsidRPr="009358F9" w:rsidRDefault="009358F9" w:rsidP="009344FF">
      <w:pPr>
        <w:rPr>
          <w:rFonts w:ascii="Arial" w:hAnsi="Arial" w:cs="Arial"/>
          <w:sz w:val="20"/>
          <w:szCs w:val="20"/>
        </w:rPr>
      </w:pPr>
      <w:r w:rsidRPr="009358F9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9358F9">
        <w:rPr>
          <w:rFonts w:ascii="Arial" w:hAnsi="Arial" w:cs="Arial"/>
          <w:sz w:val="20"/>
          <w:szCs w:val="20"/>
        </w:rPr>
        <w:t>Shanfa</w:t>
      </w:r>
      <w:proofErr w:type="spellEnd"/>
      <w:r w:rsidRPr="009358F9">
        <w:rPr>
          <w:rFonts w:ascii="Arial" w:hAnsi="Arial" w:cs="Arial"/>
          <w:sz w:val="20"/>
          <w:szCs w:val="20"/>
        </w:rPr>
        <w:t xml:space="preserve"> Lu, Chinese Academy of Medical Sciences &amp; Peking Union Medical College, China</w:t>
      </w:r>
    </w:p>
    <w:p w:rsidR="006B437E" w:rsidRPr="00EC1D33" w:rsidRDefault="006B437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B437E" w:rsidRPr="00EC1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cyMLE0MDY1NDdS0lEKTi0uzszPAykwqgUAC044UCwAAAA="/>
  </w:docVars>
  <w:rsids>
    <w:rsidRoot w:val="00A72896"/>
    <w:rsid w:val="002C0B2C"/>
    <w:rsid w:val="00670A69"/>
    <w:rsid w:val="006B437E"/>
    <w:rsid w:val="00757DD2"/>
    <w:rsid w:val="009344FF"/>
    <w:rsid w:val="009358F9"/>
    <w:rsid w:val="009A51C5"/>
    <w:rsid w:val="009F328F"/>
    <w:rsid w:val="00A72896"/>
    <w:rsid w:val="00D71DCF"/>
    <w:rsid w:val="00EC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F5360"/>
  <w15:docId w15:val="{B85BF6B0-B88C-4F3E-A513-780CDC111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5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9T13:25:00Z</dcterms:modified>
</cp:coreProperties>
</file>